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EAAB7" w14:textId="77777777" w:rsidR="0044110D" w:rsidRDefault="0044110D" w:rsidP="0044110D">
      <w:pPr>
        <w:pStyle w:val="Heading1"/>
      </w:pPr>
      <w:bookmarkStart w:id="0" w:name="_Toc122614459"/>
      <w:r>
        <w:t>5. EFFORT SPENT</w:t>
      </w:r>
      <w:bookmarkEnd w:id="0"/>
    </w:p>
    <w:p w14:paraId="09D7F2E5" w14:textId="77777777" w:rsidR="0044110D" w:rsidRPr="008017CC" w:rsidRDefault="0044110D" w:rsidP="0044110D">
      <w:pPr>
        <w:pStyle w:val="Heading3"/>
      </w:pPr>
      <w:bookmarkStart w:id="1" w:name="_Toc122614460"/>
      <w:r>
        <w:t>5.0.1</w:t>
      </w:r>
      <w:bookmarkEnd w:id="1"/>
    </w:p>
    <w:p w14:paraId="3C8DE873" w14:textId="77777777" w:rsidR="0044110D" w:rsidRDefault="0044110D" w:rsidP="0044110D">
      <w:pPr>
        <w:pStyle w:val="Caption"/>
        <w:keepNext/>
        <w:jc w:val="center"/>
      </w:pPr>
      <w:bookmarkStart w:id="2" w:name="_Toc122614724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6</w:t>
      </w:r>
      <w:r>
        <w:fldChar w:fldCharType="end"/>
      </w:r>
      <w:r>
        <w:t xml:space="preserve"> </w:t>
      </w:r>
      <w:r w:rsidRPr="000D6229">
        <w:t>Effort spent for student 1</w:t>
      </w:r>
      <w:bookmarkEnd w:id="2"/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4110D" w14:paraId="109B7C1D" w14:textId="77777777" w:rsidTr="00472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1B5287" w14:textId="77777777" w:rsidR="0044110D" w:rsidRDefault="0044110D" w:rsidP="004728B9">
            <w:pPr>
              <w:jc w:val="center"/>
            </w:pPr>
            <w:bookmarkStart w:id="3" w:name="_Hlk122609524"/>
            <w:r>
              <w:t>Task</w:t>
            </w:r>
          </w:p>
        </w:tc>
        <w:tc>
          <w:tcPr>
            <w:tcW w:w="4675" w:type="dxa"/>
          </w:tcPr>
          <w:p w14:paraId="5239DB36" w14:textId="77777777" w:rsidR="0044110D" w:rsidRDefault="0044110D" w:rsidP="004728B9">
            <w:pPr>
              <w:tabs>
                <w:tab w:val="left" w:pos="1511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ab/>
              <w:t>Time Spent</w:t>
            </w:r>
          </w:p>
        </w:tc>
      </w:tr>
      <w:tr w:rsidR="0044110D" w14:paraId="42B6FA20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F521AD" w14:textId="77777777" w:rsidR="0044110D" w:rsidRDefault="0044110D" w:rsidP="004728B9">
            <w:pPr>
              <w:jc w:val="center"/>
            </w:pPr>
            <w:r>
              <w:t>Introduction</w:t>
            </w:r>
          </w:p>
        </w:tc>
        <w:tc>
          <w:tcPr>
            <w:tcW w:w="4675" w:type="dxa"/>
          </w:tcPr>
          <w:p w14:paraId="5219CC14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39771AB7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A675D2" w14:textId="77777777" w:rsidR="0044110D" w:rsidRDefault="0044110D" w:rsidP="004728B9">
            <w:pPr>
              <w:jc w:val="center"/>
            </w:pPr>
            <w:r>
              <w:t>Overall description</w:t>
            </w:r>
          </w:p>
        </w:tc>
        <w:tc>
          <w:tcPr>
            <w:tcW w:w="4675" w:type="dxa"/>
          </w:tcPr>
          <w:p w14:paraId="0D02A4C0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07834084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48AFF7" w14:textId="77777777" w:rsidR="0044110D" w:rsidRDefault="0044110D" w:rsidP="004728B9">
            <w:pPr>
              <w:jc w:val="center"/>
            </w:pPr>
            <w:r>
              <w:t>Specific requirenments</w:t>
            </w:r>
          </w:p>
        </w:tc>
        <w:tc>
          <w:tcPr>
            <w:tcW w:w="4675" w:type="dxa"/>
          </w:tcPr>
          <w:p w14:paraId="649371D7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0AEC412B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14EC1A6" w14:textId="77777777" w:rsidR="0044110D" w:rsidRDefault="0044110D" w:rsidP="004728B9">
            <w:pPr>
              <w:jc w:val="center"/>
            </w:pPr>
            <w:r>
              <w:t>Formal analysis</w:t>
            </w:r>
          </w:p>
        </w:tc>
        <w:tc>
          <w:tcPr>
            <w:tcW w:w="4675" w:type="dxa"/>
          </w:tcPr>
          <w:p w14:paraId="5567D1E6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40CFF313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8CD595" w14:textId="77777777" w:rsidR="0044110D" w:rsidRDefault="0044110D" w:rsidP="004728B9">
            <w:pPr>
              <w:jc w:val="center"/>
            </w:pPr>
            <w:r>
              <w:t>Reasoning</w:t>
            </w:r>
          </w:p>
        </w:tc>
        <w:tc>
          <w:tcPr>
            <w:tcW w:w="4675" w:type="dxa"/>
          </w:tcPr>
          <w:p w14:paraId="49EA6921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600FF5D2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AD02D0" w14:textId="77777777" w:rsidR="0044110D" w:rsidRDefault="0044110D" w:rsidP="004728B9">
            <w:pPr>
              <w:jc w:val="center"/>
            </w:pPr>
            <w:r>
              <w:t>Total</w:t>
            </w:r>
          </w:p>
        </w:tc>
        <w:tc>
          <w:tcPr>
            <w:tcW w:w="4675" w:type="dxa"/>
          </w:tcPr>
          <w:p w14:paraId="7C51900B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bookmarkEnd w:id="3"/>
    </w:tbl>
    <w:p w14:paraId="5F5674FE" w14:textId="77777777" w:rsidR="0044110D" w:rsidRDefault="0044110D" w:rsidP="0044110D"/>
    <w:p w14:paraId="12D33035" w14:textId="77777777" w:rsidR="0044110D" w:rsidRPr="008017CC" w:rsidRDefault="0044110D" w:rsidP="0044110D">
      <w:pPr>
        <w:pStyle w:val="Heading3"/>
      </w:pPr>
      <w:bookmarkStart w:id="4" w:name="_Toc122614461"/>
      <w:r>
        <w:t>5.0.2</w:t>
      </w:r>
      <w:bookmarkEnd w:id="4"/>
    </w:p>
    <w:p w14:paraId="4AED255D" w14:textId="77777777" w:rsidR="0044110D" w:rsidRDefault="0044110D" w:rsidP="0044110D">
      <w:pPr>
        <w:pStyle w:val="Caption"/>
        <w:keepNext/>
        <w:jc w:val="center"/>
      </w:pPr>
      <w:bookmarkStart w:id="5" w:name="_Toc12261472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7</w:t>
      </w:r>
      <w:r>
        <w:fldChar w:fldCharType="end"/>
      </w:r>
      <w:r>
        <w:t xml:space="preserve"> </w:t>
      </w:r>
      <w:r w:rsidRPr="001F1389">
        <w:t xml:space="preserve">Effort spent for student </w:t>
      </w:r>
      <w:r>
        <w:t>2</w:t>
      </w:r>
      <w:bookmarkEnd w:id="5"/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4110D" w14:paraId="3B4F4844" w14:textId="77777777" w:rsidTr="00472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BF3EE6" w14:textId="77777777" w:rsidR="0044110D" w:rsidRDefault="0044110D" w:rsidP="004728B9">
            <w:pPr>
              <w:jc w:val="center"/>
            </w:pPr>
            <w:r>
              <w:t>Task</w:t>
            </w:r>
          </w:p>
        </w:tc>
        <w:tc>
          <w:tcPr>
            <w:tcW w:w="4675" w:type="dxa"/>
          </w:tcPr>
          <w:p w14:paraId="71DCB66C" w14:textId="77777777" w:rsidR="0044110D" w:rsidRDefault="0044110D" w:rsidP="004728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Spent</w:t>
            </w:r>
          </w:p>
        </w:tc>
      </w:tr>
      <w:tr w:rsidR="0044110D" w14:paraId="7F8474B9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943C6E" w14:textId="77777777" w:rsidR="0044110D" w:rsidRDefault="0044110D" w:rsidP="004728B9">
            <w:pPr>
              <w:jc w:val="center"/>
            </w:pPr>
            <w:r>
              <w:t>Introduction</w:t>
            </w:r>
          </w:p>
        </w:tc>
        <w:tc>
          <w:tcPr>
            <w:tcW w:w="4675" w:type="dxa"/>
          </w:tcPr>
          <w:p w14:paraId="30DF3F19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4B7FB37C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7EEAD3" w14:textId="77777777" w:rsidR="0044110D" w:rsidRDefault="0044110D" w:rsidP="004728B9">
            <w:pPr>
              <w:jc w:val="center"/>
            </w:pPr>
            <w:r>
              <w:t>Overall description</w:t>
            </w:r>
          </w:p>
        </w:tc>
        <w:tc>
          <w:tcPr>
            <w:tcW w:w="4675" w:type="dxa"/>
          </w:tcPr>
          <w:p w14:paraId="7B035FD0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78155621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157EE0" w14:textId="77777777" w:rsidR="0044110D" w:rsidRDefault="0044110D" w:rsidP="004728B9">
            <w:pPr>
              <w:jc w:val="center"/>
            </w:pPr>
            <w:r>
              <w:t>Specific requirenments</w:t>
            </w:r>
          </w:p>
        </w:tc>
        <w:tc>
          <w:tcPr>
            <w:tcW w:w="4675" w:type="dxa"/>
          </w:tcPr>
          <w:p w14:paraId="3CB1479E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26A48914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96391B" w14:textId="77777777" w:rsidR="0044110D" w:rsidRDefault="0044110D" w:rsidP="004728B9">
            <w:pPr>
              <w:jc w:val="center"/>
            </w:pPr>
            <w:r>
              <w:t>Formal analysis</w:t>
            </w:r>
          </w:p>
        </w:tc>
        <w:tc>
          <w:tcPr>
            <w:tcW w:w="4675" w:type="dxa"/>
          </w:tcPr>
          <w:p w14:paraId="4F19AA3B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1BE356FA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2B9079" w14:textId="77777777" w:rsidR="0044110D" w:rsidRDefault="0044110D" w:rsidP="004728B9">
            <w:pPr>
              <w:jc w:val="center"/>
            </w:pPr>
            <w:r>
              <w:t>Reasoning</w:t>
            </w:r>
          </w:p>
        </w:tc>
        <w:tc>
          <w:tcPr>
            <w:tcW w:w="4675" w:type="dxa"/>
          </w:tcPr>
          <w:p w14:paraId="4F521B04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237F971B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8C6538" w14:textId="77777777" w:rsidR="0044110D" w:rsidRDefault="0044110D" w:rsidP="004728B9">
            <w:pPr>
              <w:jc w:val="center"/>
            </w:pPr>
            <w:r>
              <w:t>Total</w:t>
            </w:r>
          </w:p>
        </w:tc>
        <w:tc>
          <w:tcPr>
            <w:tcW w:w="4675" w:type="dxa"/>
          </w:tcPr>
          <w:p w14:paraId="54142295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0D4ACA4" w14:textId="77777777" w:rsidR="0044110D" w:rsidRDefault="0044110D" w:rsidP="0044110D"/>
    <w:p w14:paraId="29EFF482" w14:textId="77777777" w:rsidR="0044110D" w:rsidRPr="008017CC" w:rsidRDefault="0044110D" w:rsidP="0044110D">
      <w:pPr>
        <w:pStyle w:val="Heading3"/>
      </w:pPr>
      <w:bookmarkStart w:id="6" w:name="_Toc122614462"/>
      <w:r>
        <w:t>5.0.3</w:t>
      </w:r>
      <w:bookmarkEnd w:id="6"/>
    </w:p>
    <w:p w14:paraId="7583EC7A" w14:textId="77777777" w:rsidR="0044110D" w:rsidRDefault="0044110D" w:rsidP="0044110D">
      <w:pPr>
        <w:pStyle w:val="Caption"/>
        <w:keepNext/>
        <w:jc w:val="center"/>
      </w:pPr>
      <w:bookmarkStart w:id="7" w:name="_Toc12261472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28</w:t>
      </w:r>
      <w:r>
        <w:fldChar w:fldCharType="end"/>
      </w:r>
      <w:r>
        <w:t xml:space="preserve"> </w:t>
      </w:r>
      <w:r w:rsidRPr="004640F8">
        <w:t xml:space="preserve">Effort spent for student </w:t>
      </w:r>
      <w:r>
        <w:t>3</w:t>
      </w:r>
      <w:bookmarkEnd w:id="7"/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4110D" w14:paraId="274A7E9C" w14:textId="77777777" w:rsidTr="004728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13E893" w14:textId="77777777" w:rsidR="0044110D" w:rsidRDefault="0044110D" w:rsidP="004728B9">
            <w:pPr>
              <w:jc w:val="center"/>
            </w:pPr>
            <w:r>
              <w:t>task</w:t>
            </w:r>
          </w:p>
        </w:tc>
        <w:tc>
          <w:tcPr>
            <w:tcW w:w="4675" w:type="dxa"/>
          </w:tcPr>
          <w:p w14:paraId="53CE2ABD" w14:textId="77777777" w:rsidR="0044110D" w:rsidRDefault="0044110D" w:rsidP="004728B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me Spent</w:t>
            </w:r>
          </w:p>
        </w:tc>
      </w:tr>
      <w:tr w:rsidR="0044110D" w14:paraId="198CBFB3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E7FA5D" w14:textId="77777777" w:rsidR="0044110D" w:rsidRDefault="0044110D" w:rsidP="004728B9">
            <w:pPr>
              <w:jc w:val="center"/>
            </w:pPr>
            <w:r>
              <w:t>Introduction</w:t>
            </w:r>
          </w:p>
        </w:tc>
        <w:tc>
          <w:tcPr>
            <w:tcW w:w="4675" w:type="dxa"/>
          </w:tcPr>
          <w:p w14:paraId="317CBDDE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42CD33F4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A2E588" w14:textId="77777777" w:rsidR="0044110D" w:rsidRDefault="0044110D" w:rsidP="004728B9">
            <w:pPr>
              <w:jc w:val="center"/>
            </w:pPr>
            <w:r>
              <w:t>Overall descriptopn</w:t>
            </w:r>
          </w:p>
        </w:tc>
        <w:tc>
          <w:tcPr>
            <w:tcW w:w="4675" w:type="dxa"/>
          </w:tcPr>
          <w:p w14:paraId="4F4C7264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4C2B0363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54EF85F" w14:textId="77777777" w:rsidR="0044110D" w:rsidRDefault="0044110D" w:rsidP="004728B9">
            <w:pPr>
              <w:jc w:val="center"/>
            </w:pPr>
            <w:r>
              <w:t>Specific requirenments</w:t>
            </w:r>
          </w:p>
        </w:tc>
        <w:tc>
          <w:tcPr>
            <w:tcW w:w="4675" w:type="dxa"/>
          </w:tcPr>
          <w:p w14:paraId="519B4175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3221E345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92DDDA9" w14:textId="77777777" w:rsidR="0044110D" w:rsidRDefault="0044110D" w:rsidP="004728B9">
            <w:pPr>
              <w:jc w:val="center"/>
            </w:pPr>
            <w:r>
              <w:t>Formal analysis</w:t>
            </w:r>
          </w:p>
        </w:tc>
        <w:tc>
          <w:tcPr>
            <w:tcW w:w="4675" w:type="dxa"/>
          </w:tcPr>
          <w:p w14:paraId="5F9D5710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110D" w14:paraId="4A96002E" w14:textId="77777777" w:rsidTr="004728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189B77" w14:textId="77777777" w:rsidR="0044110D" w:rsidRDefault="0044110D" w:rsidP="004728B9">
            <w:pPr>
              <w:jc w:val="center"/>
            </w:pPr>
            <w:r>
              <w:t>Reasoning</w:t>
            </w:r>
          </w:p>
        </w:tc>
        <w:tc>
          <w:tcPr>
            <w:tcW w:w="4675" w:type="dxa"/>
          </w:tcPr>
          <w:p w14:paraId="2011166C" w14:textId="77777777" w:rsidR="0044110D" w:rsidRDefault="0044110D" w:rsidP="004728B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4110D" w14:paraId="09DE6465" w14:textId="77777777" w:rsidTr="004728B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91C178" w14:textId="77777777" w:rsidR="0044110D" w:rsidRDefault="0044110D" w:rsidP="004728B9">
            <w:pPr>
              <w:jc w:val="center"/>
            </w:pPr>
            <w:r>
              <w:t>Total</w:t>
            </w:r>
          </w:p>
        </w:tc>
        <w:tc>
          <w:tcPr>
            <w:tcW w:w="4675" w:type="dxa"/>
          </w:tcPr>
          <w:p w14:paraId="2DB813DA" w14:textId="77777777" w:rsidR="0044110D" w:rsidRDefault="0044110D" w:rsidP="004728B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3BE3422" w14:textId="77777777" w:rsidR="0044110D" w:rsidRDefault="0044110D" w:rsidP="0044110D">
      <w:pPr>
        <w:rPr>
          <w:rFonts w:hint="cs"/>
          <w:rtl/>
          <w:lang w:bidi="fa-IR"/>
        </w:rPr>
      </w:pPr>
    </w:p>
    <w:p w14:paraId="26A33A77" w14:textId="77777777" w:rsidR="004A1F33" w:rsidRDefault="004A1F33"/>
    <w:sectPr w:rsidR="004A1F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O0NDE3NDIwMDUzNDZQ0lEKTi0uzszPAykwrAUATFl3IywAAAA="/>
  </w:docVars>
  <w:rsids>
    <w:rsidRoot w:val="000620B9"/>
    <w:rsid w:val="000620B9"/>
    <w:rsid w:val="001129E0"/>
    <w:rsid w:val="0044110D"/>
    <w:rsid w:val="004A1F33"/>
    <w:rsid w:val="00746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B5946C9-14A7-41DE-99C3-8B159D5E1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110D"/>
  </w:style>
  <w:style w:type="paragraph" w:styleId="Heading1">
    <w:name w:val="heading 1"/>
    <w:basedOn w:val="Normal"/>
    <w:next w:val="Normal"/>
    <w:link w:val="Heading1Char"/>
    <w:uiPriority w:val="9"/>
    <w:qFormat/>
    <w:rsid w:val="004411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10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11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4110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4-Accent5">
    <w:name w:val="Grid Table 4 Accent 5"/>
    <w:basedOn w:val="TableNormal"/>
    <w:uiPriority w:val="49"/>
    <w:rsid w:val="0044110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44110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6</Words>
  <Characters>474</Characters>
  <Application>Microsoft Office Word</Application>
  <DocSecurity>0</DocSecurity>
  <Lines>33</Lines>
  <Paragraphs>28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Yahyanejad</dc:creator>
  <cp:keywords/>
  <dc:description/>
  <cp:lastModifiedBy>Alireza Yahyanejad</cp:lastModifiedBy>
  <cp:revision>2</cp:revision>
  <dcterms:created xsi:type="dcterms:W3CDTF">2022-12-22T14:58:00Z</dcterms:created>
  <dcterms:modified xsi:type="dcterms:W3CDTF">2022-12-22T14:58:00Z</dcterms:modified>
</cp:coreProperties>
</file>